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131CE" w:rsidRDefault="00D131CE" w:rsidP="00D131CE">
      <w:pPr>
        <w:pStyle w:val="FirstParagraph"/>
      </w:pPr>
      <w:r>
        <w:t>205.  October 14, 1711.</w:t>
      </w:r>
      <w:r>
        <w:rPr>
          <w:rStyle w:val="FootnoteReference"/>
        </w:rPr>
        <w:footnoteReference w:id="1"/>
      </w:r>
    </w:p>
    <w:p w:rsidR="00D131CE" w:rsidRDefault="00D131CE" w:rsidP="00D131CE">
      <w:pPr>
        <w:pStyle w:val="OriginalText"/>
        <w:rPr>
          <w:sz w:val="18"/>
          <w:szCs w:val="18"/>
        </w:rPr>
      </w:pP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pagina] 77</w:t>
      </w:r>
    </w:p>
    <w:p w:rsidR="00D131CE" w:rsidRDefault="00D131CE" w:rsidP="00D131CE">
      <w:pPr>
        <w:pStyle w:val="OriginalText"/>
        <w:rPr>
          <w:sz w:val="18"/>
          <w:szCs w:val="18"/>
        </w:rPr>
      </w:pP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1712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Committee for Foreign Needs:general meeting of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Den 14 Octob[er] is t[e] amsterd[am] de vergadering der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committeerden in de Zwitzerse Zaken gehouden.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De leden waren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Van Amsterd[am] de gezamenlijke gecommitteerden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Haarlem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ol, Ja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Jan Schol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eeuw, Ameldonk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meldonck Leeuw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Leid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Oosterwijk, Matthijs, of Leiden:at meetin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Matthijs Oosterwijk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erding, Hendrik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endr[ik] Harding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Rotterd[am]</w:t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euning(h), Christian, of Rotterdam:in meetin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hristiaen Beuning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ijn, Laure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Laurens Schijn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Serdam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aaskoper, Claas Arends (Aertsz), of Koog Zaandijk (Zaandam):at meetin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laes Arendse Kaeskooper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ey, Jan van der, of Koog Zaandijk (Zaandam):at meetin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Jan vander Ley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ist, Jan Pietersz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Jan Pieterse kist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ourensz, Lubbert, of Zaandam W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Lubbert Laurense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Pronk, Aldert (Albert), of Frisian Society:at meetin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lbert Pronk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Vrieslant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ouwens, Ha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ans Douwens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obyn, Adriaa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driaen Robijn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Groningen</w:t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Cramer, Steven Abrahamsz, of Deventer:at meetin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Steven kraamer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reriksz, Jan (Fredrix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Jan Frederikse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Devent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erks, Alle, of Groningen:in meetin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l[le] Dircks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Jansz, Dirk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Dirk Janse</w:t>
      </w:r>
    </w:p>
    <w:p w:rsidR="00D131CE" w:rsidRDefault="00D131CE" w:rsidP="00D131CE">
      <w:pPr>
        <w:pStyle w:val="OriginalText"/>
        <w:rPr>
          <w:sz w:val="18"/>
          <w:szCs w:val="18"/>
        </w:rPr>
      </w:pP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unds, contributed, collected, spent for Swiss Brother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Is bij over gegeven rekening getoont dat boven de in-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legde </w:t>
      </w:r>
      <w:r>
        <w:rPr>
          <w:rStyle w:val="Italics"/>
          <w:sz w:val="18"/>
          <w:szCs w:val="18"/>
        </w:rPr>
        <w:t>f</w:t>
      </w:r>
      <w:r>
        <w:rPr>
          <w:sz w:val="18"/>
          <w:szCs w:val="18"/>
        </w:rPr>
        <w:t xml:space="preserve"> 10000 g[u]l[den] nog </w:t>
      </w:r>
      <w:r>
        <w:rPr>
          <w:rStyle w:val="Italics"/>
          <w:sz w:val="18"/>
          <w:szCs w:val="18"/>
        </w:rPr>
        <w:t>f</w:t>
      </w:r>
      <w:r>
        <w:rPr>
          <w:sz w:val="18"/>
          <w:szCs w:val="18"/>
        </w:rPr>
        <w:t xml:space="preserve"> 5089:15:8 was uit gegeven waer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an aen idere Classis een afschrift over gelevert is.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Is gerezolveert weder </w:t>
      </w:r>
      <w:r>
        <w:rPr>
          <w:rStyle w:val="Italics"/>
          <w:sz w:val="18"/>
          <w:szCs w:val="18"/>
        </w:rPr>
        <w:t>f</w:t>
      </w:r>
      <w:r>
        <w:rPr>
          <w:sz w:val="18"/>
          <w:szCs w:val="18"/>
        </w:rPr>
        <w:t xml:space="preserve"> 15000 g[u]l[den] ten behoeve der zwit-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zersen in te leggen, zijnde 30 p[ro]c[en]t van het gecollecteerde gelt.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het gerezolveerde op de laeste vergadering gedragen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zijnde, hebben die het derde artijkel wegens het dragen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an lasten toe gestaen.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D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echtbühl, Bendicht (Breckbill, Brackbill, Benedicht, Bentz):travels to Hamburg, to Prussia, and retur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gecommitteerden, die in pruissen zijn geweest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chrijven van Dansik dat va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ithuani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Littauwen goet en vrugt-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baer is, maer dat de huizen heel slegt zijn en dat men hout</w:t>
      </w:r>
    </w:p>
    <w:p w:rsidR="00D131CE" w:rsidRDefault="00D131CE" w:rsidP="00D131CE">
      <w:pPr>
        <w:pStyle w:val="OriginalText"/>
        <w:rPr>
          <w:sz w:val="18"/>
          <w:szCs w:val="18"/>
        </w:rPr>
      </w:pP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pagina] 78</w:t>
      </w:r>
    </w:p>
    <w:p w:rsidR="00D131CE" w:rsidRDefault="00D131CE" w:rsidP="00D131CE">
      <w:pPr>
        <w:pStyle w:val="OriginalText"/>
        <w:rPr>
          <w:sz w:val="18"/>
          <w:szCs w:val="18"/>
        </w:rPr>
      </w:pP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out [sic] van de koning om niet zou krijgen om te bouwen en hoe het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lant daer tot de bouwerie is gestelt en dat van idere hoeve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zijnde groot 30 mergen 25 a 30 R[ijks]D[aalders] zou moeten gegeven worden.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 xml:space="preserve">   Is gelezen een brief aen den heer Runkel, waer in hem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as geadvizeert, dat de afgekomenen na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amp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ampen,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Zwoll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zwol,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riesland en groningerlant vertrokken waren. Ook hoe met eenige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lden gehandelt was en hem is een attestatie gezonden dat de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eer Ritter de verdrevenen wel te Amsterd[am] had gebragt.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De gecommitteerden die te pruisen hadden geweest, hadden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en 8 Sept[em]b[er] inde vergadering alhier verslag gedaen van het lant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Littouwen en waren weder naer Campen [ver]trokken om te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ooren of de Zwitzersen zouden genegen zijn naer pruisen te gaen.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Zijnde ook aen de Zwitzers en Steven Kramer een brief geschre-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en om haer te animeren de aenbieding van pruisen aen te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nemen.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Is gelezen een brief van den heer Runkel van den 13 Sept[em]b[er]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schrijvende dat de heeren van Bern geern zouden weten waer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 verdrevenen haer zouden nederzetten en wel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ern, Canton of:Great (Sovereign) Counci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verzekert zouden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willen zijn dat ze in Zwitzerlant niet zullen wederkeeren.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 he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nckel, Johann Ludwig:finances for his service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Runkel vraagt ook, of hij zijne reiskosten naer Bazel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n dag gelden en andere onkosten, in den dienst aen de verdruk-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ten besteet, bij de doopsgeznde gemeente zal vinden, aen-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zien hij die bij haer ho[og] mogende niet zal kunnen bekomen.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Is gelezen een brief van de Zwitzersen, vanden 22 Sept[em]b[er]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it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roningen:Swiss Anabaptist families i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groningen. Zij betuigen eenparig niet genegen te zijn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om naer pruisen te gaen, verklarende haer liever naer de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palts als naer pruisen te willen begeeven. De 3 Zwitzersen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eden in de vergadering gekomen verklaren haer op dezelve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ijze. Dezen brief, wierd’er gezegt, was oorzaek van het 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beleggen dezer vergadering, zijnde ook noodig van verdere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lasten te spreken.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Wegens het voorstel van den heer Runkel wiens</w:t>
      </w:r>
    </w:p>
    <w:p w:rsidR="00D131CE" w:rsidRDefault="00D131CE" w:rsidP="00D131CE">
      <w:pPr>
        <w:pStyle w:val="OriginalText"/>
        <w:rPr>
          <w:sz w:val="18"/>
          <w:szCs w:val="18"/>
        </w:rPr>
      </w:pP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pagina] 79</w:t>
      </w:r>
    </w:p>
    <w:p w:rsidR="00D131CE" w:rsidRDefault="00D131CE" w:rsidP="00D131CE">
      <w:pPr>
        <w:pStyle w:val="OriginalText"/>
        <w:rPr>
          <w:sz w:val="18"/>
          <w:szCs w:val="18"/>
        </w:rPr>
      </w:pP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ag gelden op 8 g[u]l[den] daegs voor 8 maenden zouden dienen gestelt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te worden, is gerezolveert dat de gecommitteerden, daer af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en den heer fagel zijne gedagten zullen vragen.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Onder d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unds of Swiss Anabaptist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fgekomene Zwitzersen zijnde verscheide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an middelen, deze hebben aen den he[er] Runkel 14 duizent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R[ijks]D[aalders] gegeven om over te maken, gelijk hij gedaen heeft aen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e gecommitteerden van Amsterd[am], en onder verscheiden schijnt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nog al wat gelt in het verborgen te zijn. Onder haer zijn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ook eenige gereformeerden.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Wiert voor gestelt, dat de helft vande Zwitzers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te kampen zouden kunnen bestaen. Dat de heeren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ldaer haer genegen waren, dat er vele erven van geestelij-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ke en stads goederen stonden verpagt te worden, dat ze haer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urgeregt aldaer en groote voordeelen konden hebben 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arming conditions:in the Netherland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6 koe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beesten, 2 paerden en verder vee op zeker gemeen lant konden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weiden voor honder[t] gout gulden.</w:t>
      </w:r>
      <w:r>
        <w:rPr>
          <w:sz w:val="18"/>
          <w:szCs w:val="18"/>
        </w:rPr>
        <w:tab/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 xml:space="preserve">   Is een brief gelezen van den heer va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akkeveen, Lord of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akkeveen waer in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enige conditien worden voorgestelt op welken men dat lant zou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kunnen koopen. Dien heer stelt de huizen op 30000 g[u]l[den] het lant op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30000 g[u]l[den] de vaert op 2000 gl. makende te samen 8000 g[u]l[den] Die met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ien heer had gesproken oordeelde dat het maer op 40 a 50000 gl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behoorde gestelt te worden.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Te kampen of te pruisen te gaen wonen was aen de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keur van de Zwitsersen gelaten eer zij uit haer lant vertrokken.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Wiert ook gezegt dat ’er tussch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eerenve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eerenveen 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in vriesland ook voor eenige familien gelegenth[eit] is tot vee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weiding.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In groningerlant i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appeme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Sapmeer zijn thans 26 huisgezin-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nen bestaende omtrent in 130 personen. De vrinden van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roningen oordeelde[n] dat daer voor dezelve wel plaets kon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vonden worden, mits men de plaetzen kogt of huurde. En is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oet gevonden geen erven of landen te koopen, maer alleen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te huuren.</w:t>
      </w:r>
    </w:p>
    <w:p w:rsidR="00D131CE" w:rsidRDefault="00D131CE" w:rsidP="00D131CE">
      <w:pPr>
        <w:pStyle w:val="OriginalText"/>
        <w:rPr>
          <w:sz w:val="18"/>
          <w:szCs w:val="18"/>
        </w:rPr>
      </w:pP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pagina] 80</w:t>
      </w:r>
    </w:p>
    <w:p w:rsidR="00D131CE" w:rsidRDefault="00D131CE" w:rsidP="00D131CE">
      <w:pPr>
        <w:pStyle w:val="OriginalText"/>
        <w:rPr>
          <w:sz w:val="18"/>
          <w:szCs w:val="18"/>
        </w:rPr>
      </w:pP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Is ook gerezolveert dat de vrinden van Deventer, vriesland,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n groningerland naer bequame plaetzen aldaer om te huuren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zullen uitzien en aen de gecommitteerden daer van berigt ge-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en.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Steven kramer geeft te kennen dat de vrinden t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ampen:Swiss Anabaptist families i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kam-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pen alreede eenige plaetzen van de heeren aldaer gehuurt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adden voor den tijt van 10 jaren, hebbende de Zwitzersen na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ien tijt in huur of nóg 10 jaeren de huur willen houden.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ene plaets voor 132 g[u]l[den] zijnde 18 mergen bou en weiland en gevende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61 g[u]l[den] schatting ’s jaers. Een kleinder van 8½ mergen voor 6 g[u]l[den] ge-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ende 24 g[u]l[den] schatting. Nog een van 13 mergen voor 80 g[u]l[den] gevende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51 g[u]l[den] schatting. Nog een in het Camperveen van 18 mergen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oor 110 g[u]l[den] gevende 50 g[u]l[den] schatting; nog een van 16 mergen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oor 90 g[u]l[den] gevende 50 g[u]l[den] schatting, nog een van 18 mergen voor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75 g[u]l[den] gevende 50 g[u]l[den] schatting, nog een van 20 mergen voor 100 </w:t>
      </w:r>
    </w:p>
    <w:p w:rsidR="00D131CE" w:rsidRDefault="00D131CE" w:rsidP="00D131CE">
      <w:pPr>
        <w:pStyle w:val="OriginalText"/>
        <w:tabs>
          <w:tab w:val="left" w:pos="5520"/>
        </w:tabs>
        <w:rPr>
          <w:sz w:val="18"/>
          <w:szCs w:val="18"/>
        </w:rPr>
      </w:pPr>
      <w:r>
        <w:rPr>
          <w:sz w:val="18"/>
          <w:szCs w:val="18"/>
        </w:rPr>
        <w:tab/>
        <w:t>g[u]l[den]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vende 50 g[u]l[den] schatting; nog een van 17 mergen voor 90 g[u]l[den] geven-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e 50 g[u]l[den] schatting. De Zwitserse vrinden onbekent zijnde zoo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ad sig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Cramer, Steven Abrahamsz, of Deventer:takes responsibilit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Steven Kramer voor alle dezen als huurder ingestelt.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De vrinden van vrieslant verzoek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Jansen, Siewert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Siewert Jansen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otterman, [Eppo] of Gronin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oterman haer behulpzaem te zijn in de zaken der Zwitzersen.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Is verstaen wegens d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roningen:Palatines i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paltische familien in groninger-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land, dat de ouden tot de gecollecteerde penningen en het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lgemeen betrekkelijk zijn,</w:t>
      </w:r>
      <w:r>
        <w:rPr>
          <w:rStyle w:val="FootnoteReference"/>
          <w:sz w:val="18"/>
          <w:szCs w:val="18"/>
        </w:rPr>
        <w:footnoteReference w:id="2"/>
      </w:r>
      <w:r>
        <w:rPr>
          <w:sz w:val="18"/>
          <w:szCs w:val="18"/>
        </w:rPr>
        <w:t xml:space="preserve"> maer dat de kinderen tot die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>bezondere gemeente behooren, daer sij sig toe begeven zullen.</w:t>
      </w:r>
      <w:r>
        <w:rPr>
          <w:rStyle w:val="FootnoteReference"/>
          <w:sz w:val="18"/>
          <w:szCs w:val="18"/>
        </w:rPr>
        <w:footnoteReference w:id="3"/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Eindelijk is gerezolveert, dat gelijk de lasten van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e Zwitzersen sedert het begin van het jaer 1710 uit de gecollecteer-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e penningen zijn betaelt, daer uit ook zullen betaelt worden, zoo lang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e ouden in leven zijn en onderstand zullen van nooden hebben. En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e kinderen tot dat zij mondig of 20 jaren out zijn, ten waere dezelve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brekkelijk in verstant of naer lighaem waren.</w:t>
      </w:r>
    </w:p>
    <w:p w:rsidR="00D131CE" w:rsidRDefault="00D131CE" w:rsidP="00D131CE">
      <w:pPr>
        <w:pStyle w:val="OriginalText"/>
        <w:rPr>
          <w:sz w:val="18"/>
          <w:szCs w:val="18"/>
        </w:rPr>
      </w:pP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pagina] 81</w:t>
      </w:r>
    </w:p>
    <w:p w:rsidR="00D131CE" w:rsidRDefault="00D131CE" w:rsidP="00D131CE">
      <w:pPr>
        <w:pStyle w:val="OriginalText"/>
        <w:rPr>
          <w:sz w:val="18"/>
          <w:szCs w:val="18"/>
        </w:rPr>
      </w:pP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1712.</w:t>
      </w:r>
      <w:r>
        <w:rPr>
          <w:sz w:val="18"/>
          <w:szCs w:val="18"/>
        </w:rPr>
        <w:tab/>
        <w:t xml:space="preserve">Ontfang ik doo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euning(h), Christian, of Rotterdam:reports fund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hristiaen Beuning een reke-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ning van ontfang en uitgaef van de gecollecteerde penningen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oor de Zwitzersen, door die van Amsterd[am] gedaen in de jaren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1710 en 10.</w:t>
      </w:r>
      <w:r>
        <w:rPr>
          <w:rStyle w:val="FootnoteReference"/>
          <w:sz w:val="18"/>
          <w:szCs w:val="18"/>
        </w:rPr>
        <w:footnoteReference w:id="4"/>
      </w:r>
      <w:r>
        <w:rPr>
          <w:sz w:val="18"/>
          <w:szCs w:val="18"/>
        </w:rPr>
        <w:t xml:space="preserve"> Blijkende bij die rekening dat zij in die jaren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an de bijzonder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unds, contributed, collected, spent for Swiss Brothers:system for organizin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lassen etc ontfangen hadden </w:t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unds, contributed, collected, spent for Swiss Brothers"</w:instrText>
      </w:r>
      <w:r>
        <w:rPr>
          <w:sz w:val="18"/>
          <w:szCs w:val="18"/>
        </w:rPr>
        <w:fldChar w:fldCharType="end"/>
      </w:r>
      <w:r>
        <w:rPr>
          <w:rStyle w:val="Italics"/>
          <w:sz w:val="18"/>
          <w:szCs w:val="18"/>
        </w:rPr>
        <w:t>f</w:t>
      </w:r>
      <w:r>
        <w:rPr>
          <w:sz w:val="18"/>
          <w:szCs w:val="18"/>
        </w:rPr>
        <w:t xml:space="preserve"> 11615:14:-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aer tegen uitgegeven in verscheide post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rStyle w:val="Underline"/>
          <w:i/>
          <w:iCs/>
          <w:sz w:val="18"/>
          <w:szCs w:val="18"/>
        </w:rPr>
        <w:t>f</w:t>
      </w:r>
      <w:r>
        <w:rPr>
          <w:rStyle w:val="Underline"/>
          <w:sz w:val="18"/>
          <w:szCs w:val="18"/>
        </w:rPr>
        <w:t xml:space="preserve">   5871:17:8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erhalven meer ontfangen als uitgegev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rStyle w:val="Italics"/>
          <w:sz w:val="18"/>
          <w:szCs w:val="18"/>
        </w:rPr>
        <w:t>f</w:t>
      </w:r>
      <w:r>
        <w:rPr>
          <w:sz w:val="18"/>
          <w:szCs w:val="18"/>
        </w:rPr>
        <w:t xml:space="preserve">   5743:16:8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Den 16 maert heeft Christiaen Beuning onderstaen-</w:t>
      </w:r>
    </w:p>
    <w:p w:rsidR="00D131CE" w:rsidRDefault="00D131CE" w:rsidP="00D131CE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e brief van Amster[dam] ontfangen.</w:t>
      </w:r>
    </w:p>
    <w:p w:rsidR="0084002E" w:rsidRDefault="00D131CE" w:rsidP="00D131CE">
      <w:pPr>
        <w:pStyle w:val="OriginalText"/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Co</w:t>
      </w:r>
      <w:bookmarkStart w:id="0" w:name="_GoBack"/>
      <w:bookmarkEnd w:id="0"/>
      <w:r>
        <w:rPr>
          <w:sz w:val="18"/>
          <w:szCs w:val="18"/>
        </w:rPr>
        <w:t>pie.</w:t>
      </w:r>
    </w:p>
    <w:sectPr w:rsidR="008400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131CE" w:rsidRDefault="00D131CE" w:rsidP="00D131CE">
      <w:pPr>
        <w:spacing w:after="0" w:line="240" w:lineRule="auto"/>
      </w:pPr>
      <w:r>
        <w:separator/>
      </w:r>
    </w:p>
  </w:endnote>
  <w:endnote w:type="continuationSeparator" w:id="0">
    <w:p w:rsidR="00D131CE" w:rsidRDefault="00D131CE" w:rsidP="00D13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131CE" w:rsidRDefault="00D131CE" w:rsidP="00D131CE">
      <w:pPr>
        <w:spacing w:after="0" w:line="240" w:lineRule="auto"/>
      </w:pPr>
      <w:r>
        <w:separator/>
      </w:r>
    </w:p>
  </w:footnote>
  <w:footnote w:type="continuationSeparator" w:id="0">
    <w:p w:rsidR="00D131CE" w:rsidRDefault="00D131CE" w:rsidP="00D131CE">
      <w:pPr>
        <w:spacing w:after="0" w:line="240" w:lineRule="auto"/>
      </w:pPr>
      <w:r>
        <w:continuationSeparator/>
      </w:r>
    </w:p>
  </w:footnote>
  <w:footnote w:id="1">
    <w:p w:rsidR="00D131CE" w:rsidRDefault="00D131CE" w:rsidP="00D131CE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205</w:t>
      </w:r>
      <w:r>
        <w:tab/>
      </w:r>
      <w:r>
        <w:rPr>
          <w:rStyle w:val="FootnoteReference"/>
        </w:rPr>
        <w:tab/>
      </w:r>
      <w:r>
        <w:t xml:space="preserve">Municipal Archives Rotterdam, Mennonite Church Inventory No. 40 Swiss…Documents, </w:t>
      </w:r>
      <w:r>
        <w:br/>
        <w:t xml:space="preserve">pp. 77-81.  </w:t>
      </w:r>
    </w:p>
    <w:p w:rsidR="00D131CE" w:rsidRDefault="00D131CE" w:rsidP="00D131CE">
      <w:pPr>
        <w:pStyle w:val="FootnoteText"/>
      </w:pPr>
    </w:p>
  </w:footnote>
  <w:footnote w:id="2">
    <w:p w:rsidR="00D131CE" w:rsidRDefault="00D131CE" w:rsidP="00D131CE">
      <w:pPr>
        <w:pStyle w:val="FirstFootnoteinColumnLine"/>
      </w:pPr>
      <w:r>
        <w:rPr>
          <w:vertAlign w:val="superscript"/>
        </w:rPr>
        <w:footnoteRef/>
      </w:r>
      <w:r>
        <w:tab/>
        <w:t>The rough draft on page 75 says, “in het gemeen behoren.”</w:t>
      </w:r>
    </w:p>
    <w:p w:rsidR="00D131CE" w:rsidRDefault="00D131CE" w:rsidP="00D131CE">
      <w:pPr>
        <w:pStyle w:val="FirstFootnoteinColumnLine"/>
      </w:pPr>
    </w:p>
  </w:footnote>
  <w:footnote w:id="3">
    <w:p w:rsidR="00D131CE" w:rsidRDefault="00D131CE" w:rsidP="00D131CE">
      <w:pPr>
        <w:pStyle w:val="FirstFootnoteinColumnLine"/>
      </w:pPr>
      <w:r>
        <w:rPr>
          <w:vertAlign w:val="superscript"/>
        </w:rPr>
        <w:footnoteRef/>
      </w:r>
      <w:r>
        <w:tab/>
        <w:t>At this point the rough draft on page 75 adds the following:</w:t>
      </w:r>
      <w:r>
        <w:br/>
        <w:t>Steven Kramer stelt voor dat wel de meeste Zwitsers te Campen niet genegen sijn</w:t>
      </w:r>
      <w:r>
        <w:br/>
        <w:t>in de stadt te woonen, maar dat het van noden is, dat enige in de stadt metter woon</w:t>
      </w:r>
      <w:r>
        <w:br/>
        <w:t>blijven, om het burgerrecht voor haar en anderen te behouden, om beesten te mogen</w:t>
      </w:r>
      <w:r>
        <w:br/>
        <w:t>houden, ’t geen aan den selver gelaten is om na behooren daar in te doen.</w:t>
      </w:r>
      <w:r>
        <w:br/>
        <w:t>Onder de Zwitsers is int geheel berustende seven Duysent een Hondert</w:t>
      </w:r>
      <w:r>
        <w:br/>
        <w:t>Tweeensestigh Rijxdaalders, ’t geen se overgemaackt hebbe[n].</w:t>
      </w:r>
    </w:p>
    <w:p w:rsidR="00D131CE" w:rsidRDefault="00D131CE" w:rsidP="00D131CE">
      <w:pPr>
        <w:pStyle w:val="FirstFootnoteinColumnLine"/>
      </w:pPr>
    </w:p>
  </w:footnote>
  <w:footnote w:id="4">
    <w:p w:rsidR="00D131CE" w:rsidRDefault="00D131CE" w:rsidP="00D131CE">
      <w:pPr>
        <w:pStyle w:val="Footnote-OneDigit"/>
      </w:pPr>
      <w:r>
        <w:rPr>
          <w:vertAlign w:val="superscript"/>
        </w:rPr>
        <w:footnoteRef/>
      </w:r>
      <w:r>
        <w:tab/>
        <w:t>Erroneous for 1711.</w:t>
      </w:r>
    </w:p>
    <w:p w:rsidR="00D131CE" w:rsidRDefault="00D131CE" w:rsidP="00D131CE">
      <w:pPr>
        <w:pStyle w:val="Footnote-OneDigi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131CE"/>
    <w:rsid w:val="006C7576"/>
    <w:rsid w:val="007D0AF3"/>
    <w:rsid w:val="0084002E"/>
    <w:rsid w:val="00880097"/>
    <w:rsid w:val="00D13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75FE950-F6A1-49B9-82A1-A45F65B917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D131CE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D131CE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D131CE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131CE"/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D131CE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D131CE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D131CE"/>
    <w:rPr>
      <w:w w:val="100"/>
      <w:vertAlign w:val="superscript"/>
    </w:rPr>
  </w:style>
  <w:style w:type="character" w:customStyle="1" w:styleId="Italics">
    <w:name w:val="Italics"/>
    <w:uiPriority w:val="99"/>
    <w:rsid w:val="00D131CE"/>
    <w:rPr>
      <w:i/>
      <w:iCs/>
    </w:rPr>
  </w:style>
  <w:style w:type="character" w:customStyle="1" w:styleId="Underline">
    <w:name w:val="Underline"/>
    <w:uiPriority w:val="99"/>
    <w:rsid w:val="00D131CE"/>
    <w:rPr>
      <w:u w:val="thick"/>
    </w:rPr>
  </w:style>
  <w:style w:type="character" w:customStyle="1" w:styleId="ChapterNumberforFootnote">
    <w:name w:val="Chapter Number for Footnote"/>
    <w:uiPriority w:val="99"/>
    <w:rsid w:val="00D131CE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AC9C4DB-719E-45D0-9654-203CA75BD1C8}"/>
</file>

<file path=customXml/itemProps2.xml><?xml version="1.0" encoding="utf-8"?>
<ds:datastoreItem xmlns:ds="http://schemas.openxmlformats.org/officeDocument/2006/customXml" ds:itemID="{014FEC80-03EC-40C5-A6F4-211C0FC0DB3C}"/>
</file>

<file path=customXml/itemProps3.xml><?xml version="1.0" encoding="utf-8"?>
<ds:datastoreItem xmlns:ds="http://schemas.openxmlformats.org/officeDocument/2006/customXml" ds:itemID="{88EB0E69-4690-4A88-AD0C-79B49D3563F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336</Words>
  <Characters>7621</Characters>
  <Application>Microsoft Office Word</Application>
  <DocSecurity>0</DocSecurity>
  <Lines>63</Lines>
  <Paragraphs>17</Paragraphs>
  <ScaleCrop>false</ScaleCrop>
  <Company/>
  <LinksUpToDate>false</LinksUpToDate>
  <CharactersWithSpaces>8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8-03T14:36:00Z</dcterms:created>
  <dcterms:modified xsi:type="dcterms:W3CDTF">2023-08-03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